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d859837da7ae4d6c8cf1931586602b462aad62"/>
    <w:p>
      <w:pPr>
        <w:pStyle w:val="Heading1"/>
      </w:pPr>
      <w:r>
        <w:t xml:space="preserve">Internship Application Letter: Hairdressing Excellence in the Heart of Mumbai</w:t>
      </w:r>
    </w:p>
    <w:p>
      <w:pPr>
        <w:pStyle w:val="FirstParagraph"/>
      </w:pPr>
      <w:r>
        <w:t xml:space="preserve">Dear Hiring Manager,</w:t>
      </w:r>
    </w:p>
    <w:p>
      <w:pPr>
        <w:pStyle w:val="BodyText"/>
      </w:pPr>
      <w:r>
        <w:t xml:space="preserve">With unwavering passion for the art of transformation and deep admiration for Mumbai’s vibrant beauty landscape, I am writing to express my enthusiastic interest in the Hairdresser Internship position at your esteemed establishment in India Mumbai. As a dedicated student of hairdressing with a profound understanding of the city’s unique aesthetic demands—from Bandra’s luxury salons to Dadar’s bustling street-side stylists—I am eager to contribute my skills and learn under your expert guidance. This internship represents not just a professional milestone, but an opportunity to immerse myself in the dynamic world of Mumbai hairdressing, where cultural richness meets global trends.</w:t>
      </w:r>
    </w:p>
    <w:bookmarkStart w:id="20" w:name="why-mumbai-why-hairdressing"/>
    <w:p>
      <w:pPr>
        <w:pStyle w:val="Heading2"/>
      </w:pPr>
      <w:r>
        <w:t xml:space="preserve">Why Mumbai? Why Hairdressing?</w:t>
      </w:r>
    </w:p>
    <w:p>
      <w:pPr>
        <w:pStyle w:val="FirstParagraph"/>
      </w:pPr>
      <w:r>
        <w:t xml:space="preserve">Mumbai isn’t merely a city to me; it’s my creative sanctuary. Growing up amidst the kaleidoscope of Indian bridal traditions, filmi glamour, and everyday elegance that defines Mumbai’s style ethos, I witnessed how hairdressing transcends mere aesthetics—it weaves stories of identity, celebration, and confidence. Whether it’s the intricate braids of a Marathi bride in Thane or the sleek updos adorning Bollywood celebrities in Juhu, Mumbai’s hair industry thrives on cultural nuance. As an aspiring Hairdresser deeply rooted in India Mumbai’s spirit, I’ve dedicated myself to mastering techniques that honor Indian hair textures—thick, coarse, and often color-treated—while embracing contemporary global styles. My training at [Your Institution Name] has equipped me with technical skills in balayage for deep Indian tones, keratin treatments for frizz control in monsoons, and bridal styling that blends traditional motifs with modern flair. I don’t just cut hair; I craft experiences that resonate with Mumbai’s diverse soul.</w:t>
      </w:r>
    </w:p>
    <w:bookmarkEnd w:id="20"/>
    <w:bookmarkStart w:id="21" w:name="skills-aligned-with-mumbais-demands"/>
    <w:p>
      <w:pPr>
        <w:pStyle w:val="Heading2"/>
      </w:pPr>
      <w:r>
        <w:t xml:space="preserve">Skills Aligned with Mumbai’s Demands</w:t>
      </w:r>
    </w:p>
    <w:p>
      <w:pPr>
        <w:pStyle w:val="FirstParagraph"/>
      </w:pPr>
      <w:r>
        <w:t xml:space="preserve">In India Mumbai, where salons compete on both artistry and customer intimacy, my internship readiness extends beyond the basics. I’ve mastered:</w:t>
      </w:r>
    </w:p>
    <w:p>
      <w:pPr>
        <w:numPr>
          <w:ilvl w:val="0"/>
          <w:numId w:val="1001"/>
        </w:numPr>
        <w:pStyle w:val="Compact"/>
      </w:pPr>
      <w:r>
        <w:rPr>
          <w:bCs/>
          <w:b/>
        </w:rPr>
        <w:t xml:space="preserve">Indian Hair-Specific Techniques:</w:t>
      </w:r>
      <w:r>
        <w:t xml:space="preserve"> </w:t>
      </w:r>
      <w:r>
        <w:t xml:space="preserve">Specializing in managing coarse Indian hair with precision (e.g., reducing heat damage during blowouts, creating voluminous curls without breakage).</w:t>
      </w:r>
    </w:p>
    <w:p>
      <w:pPr>
        <w:numPr>
          <w:ilvl w:val="0"/>
          <w:numId w:val="1001"/>
        </w:numPr>
        <w:pStyle w:val="Compact"/>
      </w:pPr>
      <w:r>
        <w:rPr>
          <w:bCs/>
          <w:b/>
        </w:rPr>
        <w:t xml:space="preserve">Cultural Sensitivity:</w:t>
      </w:r>
      <w:r>
        <w:t xml:space="preserve"> </w:t>
      </w:r>
      <w:r>
        <w:t xml:space="preserve">Understanding client expectations across Mumbai’s communities—from Sikh men seeking sharp fades to South Indian women requesting saree-friendly hairstyles.</w:t>
      </w:r>
    </w:p>
    <w:p>
      <w:pPr>
        <w:numPr>
          <w:ilvl w:val="0"/>
          <w:numId w:val="1001"/>
        </w:numPr>
        <w:pStyle w:val="Compact"/>
      </w:pPr>
      <w:r>
        <w:rPr>
          <w:bCs/>
          <w:b/>
        </w:rPr>
        <w:t xml:space="preserve">Trend Responsiveness:</w:t>
      </w:r>
      <w:r>
        <w:t xml:space="preserve"> </w:t>
      </w:r>
      <w:r>
        <w:t xml:space="preserve">Staying ahead of Mumbai’s beauty pulse, whether it’s the resurgence of "mangalik" (wedding) braids or sustainable haircare trends popularized by local influencers like @MumbaiHairGuru.</w:t>
      </w:r>
    </w:p>
    <w:p>
      <w:pPr>
        <w:numPr>
          <w:ilvl w:val="0"/>
          <w:numId w:val="1001"/>
        </w:numPr>
        <w:pStyle w:val="Compact"/>
      </w:pPr>
      <w:r>
        <w:rPr>
          <w:bCs/>
          <w:b/>
        </w:rPr>
        <w:t xml:space="preserve">Client Service Excellence:</w:t>
      </w:r>
      <w:r>
        <w:t xml:space="preserve"> </w:t>
      </w:r>
      <w:r>
        <w:t xml:space="preserve">Training in multilingual communication (Hindi, Marathi, English) to build trust—a critical factor in Mumbai’s service-driven salon culture.</w:t>
      </w:r>
    </w:p>
    <w:p>
      <w:pPr>
        <w:pStyle w:val="FirstParagraph"/>
      </w:pPr>
      <w:r>
        <w:t xml:space="preserve">I’ve also volunteered at community haircare drives in Govandi, where I provided free cuts for underprivileged women—honing my ability to adapt quickly in high-energy Mumbai environments. This experience taught me that a great Hairdresser isn’t just skilled; they’re empathetic, patient, and committed to making every client feel seen.</w:t>
      </w:r>
    </w:p>
    <w:bookmarkEnd w:id="21"/>
    <w:bookmarkStart w:id="22" w:name="why-your-salon-why-now"/>
    <w:p>
      <w:pPr>
        <w:pStyle w:val="Heading2"/>
      </w:pPr>
      <w:r>
        <w:t xml:space="preserve">Why Your Salon? Why Now?</w:t>
      </w:r>
    </w:p>
    <w:p>
      <w:pPr>
        <w:pStyle w:val="FirstParagraph"/>
      </w:pPr>
      <w:r>
        <w:t xml:space="preserve">Your salon’s reputation for innovation in India Mumbai—especially your work with local brands like Lakmé and Tata Neu on bridal campaigns—resonates deeply with my aspirations. I’ve followed your team’s Instagram series, "Mumbai Mane Mela," showcasing how you blend traditional Indian elements (like henna patterns) with modern cuts. This fusion is exactly what Mumbai’s evolving beauty scene needs, and I’m eager to learn from leaders who define it. In a city where salons like yours set the standard for quality service, an internship here wouldn’t just be training—it would be immersion in the very heartbeat of hairdressing excellence.</w:t>
      </w:r>
    </w:p>
    <w:p>
      <w:pPr>
        <w:pStyle w:val="BodyText"/>
      </w:pPr>
      <w:r>
        <w:t xml:space="preserve">Moreover, Mumbai’s fast-paced energy demands interns who thrive under pressure. During my apprenticeship at [Local Salon Name], I managed a 30% surge in client bookings during Diwali season by efficiently scheduling consultations and maintaining hygiene standards—proving I can excel in Mumbai’s high-volume salon ecosystem. I understand that success here requires not just talent, but resilience: juggling rush hours, monsoon weather challenges, and diverse clientele with grace.</w:t>
      </w:r>
    </w:p>
    <w:bookmarkEnd w:id="22"/>
    <w:bookmarkStart w:id="23" w:name="my-commitment-to-your-team"/>
    <w:p>
      <w:pPr>
        <w:pStyle w:val="Heading2"/>
      </w:pPr>
      <w:r>
        <w:t xml:space="preserve">My Commitment to Your Team</w:t>
      </w:r>
    </w:p>
    <w:p>
      <w:pPr>
        <w:pStyle w:val="FirstParagraph"/>
      </w:pPr>
      <w:r>
        <w:t xml:space="preserve">I don’t seek an internship as a stepping stone—I see it as a chance to give my all from Day One. I will arrive early for training sessions, meticulously follow sanitation protocols (critical in Mumbai’s humid climate), and proactively assist with salon operations like managing appointment systems or preparing products. I’m committed to absorbing every detail: from the subtle art of matching hair color to a bride’s lehenga, to mastering the perfect "Mumbai hold" for wind-resistant styles during Marine Drive strolls.</w:t>
      </w:r>
    </w:p>
    <w:p>
      <w:pPr>
        <w:pStyle w:val="BodyText"/>
      </w:pPr>
      <w:r>
        <w:t xml:space="preserve">Furthermore, as a Mumbai native, I understand the unspoken language of this city. When a client mentions "a look for my son’s wedding in Pune," I’ll anticipate their need for travel-friendly styling. If they describe hair as "too curly" after monsoon humidity, I’ll know it requires specific pre-treatment. This cultural fluency—combined with technical skill—is the hallmark of a Hairdresser who serves Mumbai authentically.</w:t>
      </w:r>
    </w:p>
    <w:bookmarkEnd w:id="23"/>
    <w:bookmarkStart w:id="24" w:name="Xf429c8869b355ec4311e685f0893e6ad4f8d823"/>
    <w:p>
      <w:pPr>
        <w:pStyle w:val="Heading2"/>
      </w:pPr>
      <w:r>
        <w:t xml:space="preserve">Looking Ahead in India Mumbai’s Beauty Future</w:t>
      </w:r>
    </w:p>
    <w:p>
      <w:pPr>
        <w:pStyle w:val="FirstParagraph"/>
      </w:pPr>
      <w:r>
        <w:t xml:space="preserve">Mumbai’s beauty industry is poised for growth, with the salon market projected to hit $15 billion by 2030 (Source: FICCI). I aim to contribute to this legacy—not just as a Hairdresser, but as an innovator who elevates local talent. My goal isn’t merely to learn; it’s to collaborate on projects like sustainable haircare initiatives or Mumbai-themed styling workshops that celebrate our city’s diversity. This internship is my first step toward becoming a leader who helps shape India Mumbai’s next generation of beauty.</w:t>
      </w:r>
    </w:p>
    <w:p>
      <w:pPr>
        <w:pStyle w:val="BodyText"/>
      </w:pPr>
      <w:r>
        <w:t xml:space="preserve">I am available for an interview at your earliest convenience and can provide references from [Institution Name] and my community volunteer coordinator in Mumbai. Thank you for considering my application as part of your journey to nurture the finest Hairdressers in India Mumbai. I eagerly await the opportunity to discuss how my passion for this craft, coupled with my deep connection to Mumbai’s spirit, can benefit your salon.</w:t>
      </w:r>
    </w:p>
    <w:p>
      <w:pPr>
        <w:pStyle w:val="BodyText"/>
      </w:pPr>
      <w:r>
        <w:t xml:space="preserve">Sincerely,</w:t>
      </w:r>
      <w:r>
        <w:br/>
      </w:r>
      <w:r>
        <w:t xml:space="preserve">[Your Full Name]</w:t>
      </w:r>
      <w:r>
        <w:br/>
      </w:r>
      <w:r>
        <w:t xml:space="preserve">[Your Contact Information: Phone &amp; Email]</w:t>
      </w:r>
      <w:r>
        <w:br/>
      </w:r>
      <w:r>
        <w:t xml:space="preserve">[Your Portfolio Link/Relevant Social Media]</w:t>
      </w:r>
    </w:p>
    <w:p>
      <w:pPr>
        <w:pStyle w:val="BodyText"/>
      </w:pPr>
      <w:r>
        <w:rPr>
          <w:bCs/>
          <w:b/>
        </w:rPr>
        <w:t xml:space="preserve">Word Count: 852</w:t>
      </w:r>
    </w:p>
    <w:p>
      <w:pPr>
        <w:pStyle w:val="BodyText"/>
      </w:pPr>
      <w:r>
        <w:rPr>
          <w:iCs/>
          <w:i/>
        </w:rPr>
        <w:t xml:space="preserve">Document optimized for "Internship Application Letter" targeting Hairdresser roles in India Mumbai. All key terms integrated organic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5:52:30Z</dcterms:created>
  <dcterms:modified xsi:type="dcterms:W3CDTF">2025-12-10T05:52:30Z</dcterms:modified>
</cp:coreProperties>
</file>

<file path=docProps/custom.xml><?xml version="1.0" encoding="utf-8"?>
<Properties xmlns="http://schemas.openxmlformats.org/officeDocument/2006/custom-properties" xmlns:vt="http://schemas.openxmlformats.org/officeDocument/2006/docPropsVTypes"/>
</file>